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51C98" w:rsidP="00051C98" w:rsidRDefault="00051C98" w14:paraId="47E2172D"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051C98" w:rsidP="00051C98" w:rsidRDefault="00732445" w14:paraId="479FFEF3" w14:textId="4ABCD6E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R/UCLA</w:t>
      </w:r>
    </w:p>
    <w:p w:rsidRPr="00D83B2B" w:rsidR="00D83B2B" w:rsidP="00051C98" w:rsidRDefault="00051C98" w14:paraId="788B100A" w14:textId="600495CE">
      <w:pPr>
        <w:spacing w:line="216" w:lineRule="auto"/>
        <w:rPr>
          <w:rFonts w:cstheme="minorHAnsi"/>
        </w:rPr>
      </w:pPr>
      <w:r w:rsidRPr="7582B7DA" w:rsidR="00051C98">
        <w:rPr>
          <w:rFonts w:cs="Calibri" w:cstheme="minorAsci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sidRPr="7582B7DA" w:rsidR="00051C98">
        <w:rPr>
          <w:rFonts w:cs="Calibri" w:cstheme="minorAscii"/>
        </w:rPr>
        <w:t xml:space="preserve"> </w:t>
      </w:r>
      <w:r w:rsidRPr="7582B7DA" w:rsidR="00051C98">
        <w:rPr>
          <w:rFonts w:cs="Calibri" w:cstheme="minorAscii"/>
        </w:rPr>
        <w:t>The patterns of courses offered for the degree are designed to prepare students to study, understand and to think critically about behavior and mental processes of humans and other organisms under a scientific paradigm</w:t>
      </w:r>
      <w:r w:rsidRPr="7582B7DA" w:rsidR="00051C98">
        <w:rPr>
          <w:rFonts w:cs="Calibri" w:cstheme="minorAscii"/>
        </w:rPr>
        <w:t>.</w:t>
      </w:r>
      <w:r w:rsidRPr="7582B7DA" w:rsidR="00D83B2B">
        <w:rPr>
          <w:rFonts w:cs="Calibri" w:cstheme="minorAscii"/>
        </w:rPr>
        <w:t xml:space="preserve"> </w:t>
      </w:r>
    </w:p>
    <w:p w:rsidR="215B37B8" w:rsidRDefault="215B37B8" w14:paraId="6ABCB319" w14:textId="2414490B">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582B7DA" w:rsidR="215B37B8">
        <w:rPr>
          <w:rFonts w:ascii="Calibri" w:hAnsi="Calibri" w:eastAsia="Calibri" w:cs="Calibri"/>
          <w:b w:val="1"/>
          <w:bCs w:val="1"/>
          <w:i w:val="1"/>
          <w:iCs w:val="1"/>
          <w:noProof w:val="0"/>
          <w:color w:val="231F20"/>
          <w:sz w:val="22"/>
          <w:szCs w:val="22"/>
          <w:lang w:val="en-US"/>
        </w:rPr>
        <w:t xml:space="preserve">Please see a Pathways Counselor: </w:t>
      </w:r>
      <w:r w:rsidRPr="7582B7DA" w:rsidR="215B37B8">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7582B7DA" w:rsidR="215B37B8">
        <w:rPr>
          <w:rFonts w:ascii="Calibri" w:hAnsi="Calibri" w:eastAsia="Calibri" w:cs="Calibri"/>
          <w:noProof w:val="0"/>
          <w:color w:val="231F20"/>
          <w:sz w:val="22"/>
          <w:szCs w:val="22"/>
          <w:lang w:val="en-US"/>
        </w:rPr>
        <w:t xml:space="preserve"> </w:t>
      </w:r>
      <w:hyperlink r:id="R57100fddd79f40cb">
        <w:r w:rsidRPr="7582B7DA" w:rsidR="215B37B8">
          <w:rPr>
            <w:rStyle w:val="Hyperlink"/>
            <w:rFonts w:ascii="Calibri" w:hAnsi="Calibri" w:eastAsia="Calibri" w:cs="Calibri"/>
            <w:noProof w:val="0"/>
            <w:sz w:val="22"/>
            <w:szCs w:val="22"/>
            <w:lang w:val="en-US"/>
          </w:rPr>
          <w:t>Contact a Counselor</w:t>
        </w:r>
      </w:hyperlink>
      <w:r w:rsidRPr="7582B7DA" w:rsidR="215B37B8">
        <w:rPr>
          <w:rFonts w:ascii="Calibri" w:hAnsi="Calibri" w:eastAsia="Calibri" w:cs="Calibri"/>
          <w:noProof w:val="0"/>
          <w:color w:val="000000" w:themeColor="text1" w:themeTint="FF" w:themeShade="FF"/>
          <w:sz w:val="22"/>
          <w:szCs w:val="22"/>
          <w:lang w:val="en-US"/>
        </w:rPr>
        <w:t xml:space="preserve"> to create an</w:t>
      </w:r>
      <w:r w:rsidRPr="7582B7DA" w:rsidR="215B37B8">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051C98" w:rsidR="00051C98" w:rsidP="00051C98" w:rsidRDefault="00051C98" w14:paraId="5C7A7467" w14:textId="7777777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rsidRPr="00051C98" w:rsidR="00051C98" w:rsidP="00051C98" w:rsidRDefault="00051C98" w14:paraId="60D077F8" w14:textId="301865E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rsidRPr="007B70DE" w:rsidR="00CD74E2" w:rsidP="00605018" w:rsidRDefault="007B70DE" w14:paraId="2715CE70" w14:textId="51A8FF6B">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3EA9600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732445">
        <w:rPr>
          <w:rFonts w:asciiTheme="minorHAnsi" w:hAnsiTheme="minorHAnsi" w:cstheme="minorHAnsi"/>
          <w:sz w:val="20"/>
          <w:szCs w:val="20"/>
        </w:rPr>
        <w:t>C</w:t>
      </w:r>
    </w:p>
    <w:p w:rsidRPr="008E1CE1" w:rsidR="008E1CE1" w:rsidP="7582B7DA" w:rsidRDefault="008E1CE1" w14:paraId="4BBD8445" w14:textId="158A99B3">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582B7DA" w:rsidR="00CD74E2">
        <w:rPr>
          <w:rFonts w:ascii="Calibri" w:hAnsi="Calibri" w:cs="Calibri" w:asciiTheme="minorAscii" w:hAnsiTheme="minorAscii" w:cstheme="minorAscii"/>
          <w:sz w:val="20"/>
          <w:szCs w:val="20"/>
        </w:rPr>
        <w:t xml:space="preserve">Total Units: </w:t>
      </w:r>
      <w:r w:rsidRPr="7582B7DA" w:rsidR="3BAA4C37">
        <w:rPr>
          <w:rFonts w:ascii="Calibri" w:hAnsi="Calibri" w:cs="Calibri" w:asciiTheme="minorAscii" w:hAnsiTheme="minorAscii" w:cstheme="minorAscii"/>
          <w:sz w:val="20"/>
          <w:szCs w:val="20"/>
        </w:rPr>
        <w:t>61-</w:t>
      </w:r>
      <w:r w:rsidRPr="7582B7DA" w:rsidR="00051C98">
        <w:rPr>
          <w:rFonts w:ascii="Calibri" w:hAnsi="Calibri" w:cs="Calibri" w:asciiTheme="minorAscii" w:hAnsiTheme="minorAscii" w:cstheme="minorAscii"/>
          <w:sz w:val="20"/>
          <w:szCs w:val="20"/>
        </w:rPr>
        <w:t>6</w:t>
      </w:r>
      <w:r w:rsidRPr="7582B7DA" w:rsidR="00732445">
        <w:rPr>
          <w:rFonts w:ascii="Calibri" w:hAnsi="Calibri" w:cs="Calibri" w:asciiTheme="minorAscii" w:hAnsiTheme="minorAscii" w:cstheme="minorAscii"/>
          <w:sz w:val="20"/>
          <w:szCs w:val="20"/>
        </w:rPr>
        <w:t>2</w:t>
      </w:r>
    </w:p>
    <w:p w:rsidRPr="009C5953" w:rsidR="00BB5431" w:rsidP="7582B7DA" w:rsidRDefault="00051C98" w14:paraId="64E88867" w14:textId="5B5B821D">
      <w:pPr>
        <w:spacing w:after="0"/>
        <w:ind w:left="1080"/>
        <w:rPr>
          <w:rFonts w:cs="Calibri" w:cstheme="minorAscii"/>
          <w:color w:val="0563C1" w:themeColor="hyperlink"/>
          <w:sz w:val="20"/>
          <w:szCs w:val="20"/>
          <w:u w:val="single"/>
        </w:rPr>
      </w:pPr>
      <w:r w:rsidRPr="7582B7DA" w:rsidR="0067051E">
        <w:rPr>
          <w:rFonts w:cs="Calibri" w:cstheme="minorAscii"/>
          <w:b w:val="1"/>
          <w:bCs w:val="1"/>
          <w:color w:val="231F20"/>
          <w:w w:val="105"/>
          <w:sz w:val="20"/>
          <w:szCs w:val="20"/>
        </w:rPr>
        <w:t>Program</w:t>
      </w:r>
      <w:r w:rsidRPr="7582B7DA" w:rsidR="0067051E">
        <w:rPr>
          <w:rFonts w:cs="Calibri" w:cstheme="minorAscii"/>
          <w:b w:val="1"/>
          <w:bCs w:val="1"/>
          <w:color w:val="231F20"/>
          <w:spacing w:val="-23"/>
          <w:w w:val="105"/>
          <w:sz w:val="20"/>
          <w:szCs w:val="20"/>
        </w:rPr>
        <w:t xml:space="preserve"> </w:t>
      </w:r>
      <w:r w:rsidRPr="7582B7DA" w:rsidR="0067051E">
        <w:rPr>
          <w:rFonts w:cs="Calibri" w:cstheme="minorAscii"/>
          <w:b w:val="1"/>
          <w:bCs w:val="1"/>
          <w:color w:val="231F20"/>
          <w:w w:val="105"/>
          <w:sz w:val="20"/>
          <w:szCs w:val="20"/>
        </w:rPr>
        <w:t>maps</w:t>
      </w:r>
      <w:r w:rsidRPr="7582B7DA" w:rsidR="0067051E">
        <w:rPr>
          <w:rFonts w:cs="Calibri" w:cstheme="minorAscii"/>
          <w:color w:val="231F20"/>
          <w:w w:val="105"/>
          <w:sz w:val="20"/>
          <w:szCs w:val="20"/>
        </w:rPr>
        <w:t xml:space="preserve"> </w:t>
      </w:r>
      <w:r w:rsidRPr="7582B7DA" w:rsidR="0067051E">
        <w:rPr>
          <w:rFonts w:cs="Calibri" w:cstheme="minorAscii"/>
          <w:color w:val="231F20"/>
          <w:w w:val="105"/>
          <w:sz w:val="20"/>
          <w:szCs w:val="20"/>
        </w:rPr>
        <w:t xml:space="preserve">indicate</w:t>
      </w:r>
      <w:r w:rsidRPr="7582B7DA" w:rsidR="0067051E">
        <w:rPr>
          <w:rFonts w:cs="Calibri" w:cstheme="minorAscii"/>
          <w:color w:val="231F20"/>
          <w:w w:val="105"/>
          <w:sz w:val="20"/>
          <w:szCs w:val="20"/>
        </w:rPr>
        <w:t xml:space="preserve"> the major coursework and </w:t>
      </w:r>
      <w:r w:rsidRPr="7582B7DA" w:rsidR="0067051E">
        <w:rPr>
          <w:rFonts w:cs="Calibri" w:cstheme="minorAscii"/>
          <w:color w:val="231F20"/>
          <w:w w:val="105"/>
          <w:sz w:val="20"/>
          <w:szCs w:val="20"/>
        </w:rPr>
        <w:t xml:space="preserve">recommended</w:t>
      </w:r>
      <w:r w:rsidRPr="7582B7DA" w:rsidR="0067051E">
        <w:rPr>
          <w:rFonts w:cs="Calibri" w:cstheme="minorAscii"/>
          <w:color w:val="231F20"/>
          <w:w w:val="105"/>
          <w:sz w:val="20"/>
          <w:szCs w:val="20"/>
        </w:rPr>
        <w:t xml:space="preserve"> general education courses to fulfill your degree in 2 years (approximately 15 units/semester or 30 units/year). </w:t>
      </w:r>
      <w:r w:rsidRPr="7582B7DA" w:rsidR="00E04D81">
        <w:rPr>
          <w:rFonts w:cs="Calibri" w:cstheme="minorAscii"/>
          <w:color w:val="231F20"/>
          <w:w w:val="105"/>
          <w:sz w:val="20"/>
          <w:szCs w:val="20"/>
        </w:rPr>
        <w:t xml:space="preserve">If you are a part-time student, start Semester 1 courses and follow the course sequence. </w:t>
      </w:r>
      <w:r w:rsidRPr="7582B7DA" w:rsidR="0067051E">
        <w:rPr>
          <w:rFonts w:cs="Calibri" w:cstheme="minorAscii"/>
          <w:color w:val="231F20"/>
          <w:w w:val="105"/>
          <w:sz w:val="20"/>
          <w:szCs w:val="20"/>
        </w:rPr>
        <w:t xml:space="preserve">Some of the courses listed may be substituted by another course</w:t>
      </w:r>
      <w:r w:rsidRPr="7582B7DA" w:rsidR="0067051E">
        <w:rPr>
          <w:rFonts w:cs="Calibri" w:cstheme="minorAscii"/>
          <w:color w:val="231F20"/>
          <w:w w:val="105"/>
          <w:sz w:val="20"/>
          <w:szCs w:val="20"/>
        </w:rPr>
        <w:t xml:space="preserve">.  </w:t>
      </w:r>
      <w:r w:rsidRPr="7582B7DA" w:rsidR="0067051E">
        <w:rPr>
          <w:rFonts w:cs="Calibri" w:cstheme="minorAscii"/>
          <w:color w:val="231F20"/>
          <w:w w:val="105"/>
          <w:sz w:val="20"/>
          <w:szCs w:val="20"/>
        </w:rPr>
        <w:t xml:space="preserve">Please view these options in the official course </w:t>
      </w:r>
      <w:hyperlink w:history="1" r:id="Radf098a53d404859">
        <w:r w:rsidRPr="7582B7DA" w:rsidR="0067051E">
          <w:rPr>
            <w:rStyle w:val="Hyperlink"/>
            <w:rFonts w:cs="Calibri" w:cstheme="minorAscii"/>
            <w:sz w:val="20"/>
            <w:szCs w:val="20"/>
          </w:rPr>
          <w:t>catalog</w:t>
        </w:r>
      </w:hyperlink>
      <w:r w:rsidRPr="7582B7DA" w:rsidR="00442F57">
        <w:rPr>
          <w:rStyle w:val="Hyperlink"/>
          <w:rFonts w:cs="Calibri" w:cstheme="minorAscii"/>
          <w:sz w:val="20"/>
          <w:szCs w:val="20"/>
        </w:rPr>
        <w:t>.</w:t>
      </w:r>
    </w:p>
    <w:p w:rsidRPr="009D61FA" w:rsidR="009D0498" w:rsidP="00051C98" w:rsidRDefault="009D0498" w14:paraId="1FF0D769" w14:textId="48F0FF7E">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73244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32445"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732445" w:rsidP="00732445" w:rsidRDefault="00732445"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732445" w:rsidR="00732445" w:rsidP="00732445" w:rsidRDefault="00732445" w14:paraId="3D6B958D" w14:textId="1F4F084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color="auto" w:sz="0" w:space="0" w:frame="1"/>
              </w:rPr>
              <w:t>ENGL-101</w:t>
            </w:r>
          </w:p>
        </w:tc>
        <w:tc>
          <w:tcPr>
            <w:tcW w:w="5870" w:type="dxa"/>
          </w:tcPr>
          <w:p w:rsidRPr="00732445" w:rsidR="00732445" w:rsidP="00732445" w:rsidRDefault="00732445" w14:paraId="635529C6" w14:textId="2D2EF65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 xml:space="preserve">College Composition </w:t>
            </w:r>
          </w:p>
        </w:tc>
        <w:tc>
          <w:tcPr>
            <w:tcW w:w="1313" w:type="dxa"/>
          </w:tcPr>
          <w:p w:rsidRPr="00732445" w:rsidR="00732445" w:rsidP="00732445" w:rsidRDefault="00732445" w14:paraId="55306BD1" w14:textId="50EC854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4</w:t>
            </w:r>
          </w:p>
        </w:tc>
      </w:tr>
      <w:tr w:rsidR="00732445"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732445" w:rsidP="00732445" w:rsidRDefault="00732445"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732445" w:rsidR="00732445" w:rsidP="00732445" w:rsidRDefault="00732445" w14:paraId="3E149C49" w14:textId="7E6FB03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color="auto" w:sz="0" w:space="0" w:frame="1"/>
              </w:rPr>
              <w:t>MATH-110</w:t>
            </w:r>
          </w:p>
        </w:tc>
        <w:tc>
          <w:tcPr>
            <w:tcW w:w="5870" w:type="dxa"/>
          </w:tcPr>
          <w:p w:rsidRPr="00732445" w:rsidR="00732445" w:rsidP="00732445" w:rsidRDefault="00732445" w14:paraId="37BC83B3" w14:textId="0D3714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re-Calculus</w:t>
            </w:r>
          </w:p>
        </w:tc>
        <w:tc>
          <w:tcPr>
            <w:tcW w:w="1313" w:type="dxa"/>
          </w:tcPr>
          <w:p w:rsidRPr="00732445" w:rsidR="00732445" w:rsidP="00732445" w:rsidRDefault="00732445" w14:paraId="56152D89" w14:textId="4B2CEFB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732445" w:rsidP="00732445" w:rsidRDefault="00732445"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732445" w:rsidR="00732445" w:rsidP="00732445" w:rsidRDefault="00732445" w14:paraId="22C1A284" w14:textId="4DDA68A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color="auto" w:sz="0" w:space="0" w:frame="1"/>
              </w:rPr>
              <w:t>PSYC-101</w:t>
            </w:r>
          </w:p>
        </w:tc>
        <w:tc>
          <w:tcPr>
            <w:tcW w:w="5870" w:type="dxa"/>
          </w:tcPr>
          <w:p w:rsidRPr="00732445" w:rsidR="00732445" w:rsidP="00732445" w:rsidRDefault="00732445" w14:paraId="798454FA" w14:textId="6CF8F5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Psychology</w:t>
            </w:r>
          </w:p>
        </w:tc>
        <w:tc>
          <w:tcPr>
            <w:tcW w:w="1313" w:type="dxa"/>
          </w:tcPr>
          <w:p w:rsidRPr="00732445" w:rsidR="00732445" w:rsidP="00732445" w:rsidRDefault="00732445" w14:paraId="64BCEF68" w14:textId="2D2C6A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rsidTr="0073244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732445" w:rsidR="00732445" w:rsidP="00732445" w:rsidRDefault="00732445" w14:paraId="1660F589" w14:textId="7ABA1ED8">
            <w:pPr>
              <w:pStyle w:val="TableParagraph"/>
              <w:spacing w:before="0"/>
              <w:ind w:right="101"/>
              <w:jc w:val="center"/>
              <w:rPr>
                <w:rFonts w:asciiTheme="minorHAnsi" w:hAnsiTheme="minorHAnsi" w:cstheme="minorHAnsi"/>
                <w:b w:val="0"/>
                <w:bCs w:val="0"/>
                <w:color w:val="53247F"/>
                <w:sz w:val="22"/>
              </w:rPr>
            </w:pPr>
            <w:r w:rsidRPr="00732445">
              <w:rPr>
                <w:rFonts w:ascii="Webdings" w:hAnsi="Webdings" w:eastAsia="Webdings" w:cs="Webdings"/>
                <w:b w:val="0"/>
                <w:bCs w:val="0"/>
                <w:color w:val="C00000"/>
                <w:sz w:val="22"/>
              </w:rPr>
              <w:t>c</w:t>
            </w:r>
          </w:p>
        </w:tc>
        <w:tc>
          <w:tcPr>
            <w:tcW w:w="2034" w:type="dxa"/>
            <w:shd w:val="clear" w:color="auto" w:fill="F2F2F2" w:themeFill="background1" w:themeFillShade="F2"/>
          </w:tcPr>
          <w:p w:rsidRPr="00732445" w:rsidR="00732445" w:rsidP="00732445" w:rsidRDefault="00732445" w14:paraId="20B8434A" w14:textId="144C60E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color="auto" w:sz="0" w:space="0" w:frame="1"/>
              </w:rPr>
              <w:t>PSYC-102</w:t>
            </w:r>
          </w:p>
        </w:tc>
        <w:tc>
          <w:tcPr>
            <w:tcW w:w="5870" w:type="dxa"/>
            <w:shd w:val="clear" w:color="auto" w:fill="F2F2F2" w:themeFill="background1" w:themeFillShade="F2"/>
          </w:tcPr>
          <w:p w:rsidRPr="00732445" w:rsidR="00732445" w:rsidP="00732445" w:rsidRDefault="00732445" w14:paraId="57FA4267" w14:textId="5C2535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ersonal Growth</w:t>
            </w:r>
          </w:p>
        </w:tc>
        <w:tc>
          <w:tcPr>
            <w:tcW w:w="1313" w:type="dxa"/>
            <w:shd w:val="clear" w:color="auto" w:fill="F2F2F2" w:themeFill="background1" w:themeFillShade="F2"/>
          </w:tcPr>
          <w:p w:rsidRPr="00732445" w:rsidR="00732445" w:rsidP="00732445" w:rsidRDefault="00732445" w14:paraId="36D23F10" w14:textId="6647F8D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rsidRPr="009D61FA" w:rsidR="00F003A4" w:rsidP="00051C98"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D7888C8"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732445" w:rsidTr="1D7888C8"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32445" w:rsidP="00732445" w:rsidRDefault="0073244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32445" w:rsidR="00732445" w:rsidP="00732445" w:rsidRDefault="00732445" w14:paraId="76FDD812" w14:textId="7AD8CCD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00732445" w:rsidRDefault="00732445" w14:paraId="03571DB6" w14:textId="674E3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00732445" w:rsidRDefault="00732445" w14:paraId="401B7A34" w14:textId="58F8FC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3</w:t>
            </w:r>
          </w:p>
        </w:tc>
      </w:tr>
      <w:tr w:rsidR="00732445" w:rsidTr="1D7888C8"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32445" w:rsidP="00732445" w:rsidRDefault="0073244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32445" w:rsidR="00732445" w:rsidP="00732445" w:rsidRDefault="00732445" w14:paraId="2B098081"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color="auto" w:sz="0" w:space="0" w:frame="1"/>
              </w:rPr>
              <w:t>COMM-100</w:t>
            </w:r>
            <w:r w:rsidRPr="00732445">
              <w:rPr>
                <w:rFonts w:asciiTheme="minorHAnsi" w:hAnsiTheme="minorHAnsi" w:cstheme="minorHAnsi"/>
                <w:color w:val="000000"/>
                <w:sz w:val="22"/>
                <w:szCs w:val="24"/>
              </w:rPr>
              <w:t xml:space="preserve"> or</w:t>
            </w:r>
          </w:p>
          <w:p w:rsidRPr="00732445" w:rsidR="00732445" w:rsidP="00732445" w:rsidRDefault="00732445" w14:paraId="66A271EF" w14:textId="2693B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00732445" w:rsidRDefault="00732445" w14:paraId="09E36581"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Public Speaking or </w:t>
            </w:r>
          </w:p>
          <w:p w:rsidRPr="00732445" w:rsidR="00732445" w:rsidP="00732445" w:rsidRDefault="00732445" w14:paraId="00F9BB57" w14:textId="73B9BDD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 xml:space="preserve">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00732445" w:rsidRDefault="00732445" w14:paraId="0794A019" w14:textId="23E61E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rsidTr="1D7888C8"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32445" w:rsidP="00732445" w:rsidRDefault="0073244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32445" w:rsidR="00732445" w:rsidP="00732445" w:rsidRDefault="00732445" w14:paraId="3D25EDA6"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color="auto" w:sz="0" w:space="0" w:frame="1"/>
              </w:rPr>
              <w:t>*PSYC-121</w:t>
            </w:r>
            <w:r w:rsidRPr="00732445">
              <w:rPr>
                <w:rFonts w:asciiTheme="minorHAnsi" w:hAnsiTheme="minorHAnsi" w:cstheme="minorHAnsi"/>
                <w:color w:val="000000"/>
                <w:sz w:val="22"/>
                <w:szCs w:val="24"/>
              </w:rPr>
              <w:t xml:space="preserve"> or</w:t>
            </w:r>
          </w:p>
          <w:p w:rsidRPr="00732445" w:rsidR="00732445" w:rsidP="00732445" w:rsidRDefault="00732445" w14:paraId="65DB1BD4" w14:textId="731ABD5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00732445" w:rsidRDefault="00732445" w14:paraId="6B5747D0"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Statistics for Behavioral Sciences or</w:t>
            </w:r>
          </w:p>
          <w:p w:rsidRPr="00732445" w:rsidR="00732445" w:rsidP="00732445" w:rsidRDefault="00732445" w14:paraId="21C771E7" w14:textId="0E6AF83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Statistics</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00732445" w:rsidRDefault="00732445" w14:paraId="7B69753E" w14:textId="3F7A9C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rsidTr="1D7888C8"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32445" w:rsidP="00732445" w:rsidRDefault="00732445"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32445" w:rsidR="00732445" w:rsidP="00732445" w:rsidRDefault="00732445" w14:paraId="0DF93D22"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color="auto" w:sz="0" w:space="0" w:frame="1"/>
              </w:rPr>
              <w:t>*</w:t>
            </w:r>
            <w:r w:rsidRPr="00732445">
              <w:rPr>
                <w:rFonts w:asciiTheme="minorHAnsi" w:hAnsiTheme="minorHAnsi" w:cstheme="minorHAnsi"/>
                <w:sz w:val="22"/>
                <w:szCs w:val="24"/>
                <w:bdr w:val="none" w:color="auto" w:sz="0" w:space="0" w:frame="1"/>
              </w:rPr>
              <w:t>*</w:t>
            </w:r>
            <w:r w:rsidRPr="00732445">
              <w:rPr>
                <w:rFonts w:asciiTheme="minorHAnsi" w:hAnsiTheme="minorHAnsi" w:cstheme="minorHAnsi"/>
                <w:color w:val="000000"/>
                <w:sz w:val="22"/>
                <w:szCs w:val="24"/>
                <w:bdr w:val="none" w:color="auto" w:sz="0" w:space="0" w:frame="1"/>
              </w:rPr>
              <w:t>BIOL-100</w:t>
            </w:r>
            <w:r w:rsidRPr="00732445">
              <w:rPr>
                <w:rFonts w:asciiTheme="minorHAnsi" w:hAnsiTheme="minorHAnsi" w:cstheme="minorHAnsi"/>
                <w:color w:val="000000"/>
                <w:sz w:val="22"/>
                <w:szCs w:val="24"/>
              </w:rPr>
              <w:t xml:space="preserve"> or</w:t>
            </w:r>
          </w:p>
          <w:p w:rsidRPr="00732445" w:rsidR="00732445" w:rsidP="00732445" w:rsidRDefault="00732445" w14:paraId="0828694A" w14:textId="2DAAFE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00732445" w:rsidRDefault="00732445" w14:paraId="59303D55"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Human Biology or </w:t>
            </w:r>
          </w:p>
          <w:p w:rsidRPr="00732445" w:rsidR="00732445" w:rsidP="00732445" w:rsidRDefault="00732445" w14:paraId="115C0398" w14:textId="2AADBDB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00732445" w:rsidRDefault="00732445" w14:paraId="12028B2E" w14:textId="1FA5C1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rsidTr="1D7888C8"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732445" w:rsidR="00732445" w:rsidP="00732445" w:rsidRDefault="00732445" w14:paraId="13495F26" w14:textId="37E44A3D">
            <w:pPr>
              <w:pStyle w:val="TableParagraph"/>
              <w:spacing w:before="0"/>
              <w:ind w:right="101"/>
              <w:jc w:val="center"/>
              <w:rPr>
                <w:rFonts w:asciiTheme="minorHAnsi" w:hAnsiTheme="minorHAnsi" w:cstheme="minorHAnsi"/>
                <w:b w:val="0"/>
                <w:bCs w:val="0"/>
                <w:color w:val="008852"/>
                <w:sz w:val="22"/>
              </w:rPr>
            </w:pPr>
            <w:r w:rsidRPr="00732445">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32445" w:rsidR="00732445" w:rsidP="1D7888C8" w:rsidRDefault="00732445" w14:paraId="3A8BC1F7" w14:textId="07CBEE4F">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D7888C8" w:rsidR="37C746F5">
              <w:rPr>
                <w:rFonts w:ascii="Calibri" w:hAnsi="Calibri" w:eastAsia="Calibri" w:cs="Calibri"/>
                <w:b w:val="0"/>
                <w:bCs w:val="0"/>
                <w:i w:val="0"/>
                <w:iCs w:val="0"/>
                <w:caps w:val="0"/>
                <w:smallCaps w:val="0"/>
                <w:noProof w:val="0"/>
                <w:color w:val="000000" w:themeColor="text1" w:themeTint="FF" w:themeShade="FF"/>
                <w:sz w:val="22"/>
                <w:szCs w:val="22"/>
                <w:lang w:val="en-US"/>
              </w:rPr>
              <w:t>PS-101, or</w:t>
            </w:r>
          </w:p>
          <w:p w:rsidRPr="00732445" w:rsidR="00732445" w:rsidP="1D7888C8" w:rsidRDefault="00732445" w14:paraId="6A039678" w14:textId="242C654C">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D7888C8" w:rsidR="37C746F5">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732445" w:rsidR="00732445" w:rsidP="1D7888C8" w:rsidRDefault="00732445" w14:paraId="00D3E271" w14:textId="23C3840B">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D7888C8" w:rsidR="37C746F5">
              <w:rPr>
                <w:rFonts w:ascii="Calibri" w:hAnsi="Calibri" w:eastAsia="Calibri" w:cs="Calibri"/>
                <w:b w:val="0"/>
                <w:bCs w:val="0"/>
                <w:i w:val="0"/>
                <w:iCs w:val="0"/>
                <w:caps w:val="0"/>
                <w:smallCaps w:val="0"/>
                <w:noProof w:val="0"/>
                <w:color w:val="000000" w:themeColor="text1" w:themeTint="FF" w:themeShade="FF"/>
                <w:sz w:val="22"/>
                <w:szCs w:val="22"/>
                <w:lang w:val="en-US"/>
              </w:rPr>
              <w:t>HIST-112</w:t>
            </w:r>
            <w:r w:rsidRPr="1D7888C8" w:rsidR="4D1ED482">
              <w:rPr>
                <w:rFonts w:ascii="Calibri" w:hAnsi="Calibri" w:cs="Calibri" w:asciiTheme="minorAscii" w:hAnsiTheme="minorAscii" w:cstheme="minorAscii"/>
                <w:color w:val="000000" w:themeColor="text1" w:themeTint="FF" w:themeShade="FF"/>
                <w:sz w:val="22"/>
                <w:szCs w:val="22"/>
              </w:rPr>
              <w:t xml:space="preserve"> </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1D7888C8" w:rsidRDefault="00732445" w14:paraId="0FECFD63" w14:textId="3B650066">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7888C8" w:rsidR="7F79B2B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ntroduction to American Government and Politics, </w:t>
            </w:r>
          </w:p>
          <w:p w:rsidRPr="00732445" w:rsidR="00732445" w:rsidP="1D7888C8" w:rsidRDefault="00732445" w14:paraId="5CA91572" w14:textId="57F0F700">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7888C8" w:rsidR="7F79B2B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732445" w:rsidR="00732445" w:rsidP="1D7888C8" w:rsidRDefault="00732445" w14:paraId="5BA2ADEA" w14:textId="70AD2012">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7888C8" w:rsidR="7F79B2BA">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00732445" w:rsidRDefault="00732445" w14:paraId="0AF6D1F0" w14:textId="6CD324F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rsidR="00732445" w:rsidP="00732445" w:rsidRDefault="00732445" w14:paraId="3B2617F9" w14:textId="77777777">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B7228E">
        <w:rPr>
          <w:rFonts w:asciiTheme="minorHAnsi" w:hAnsiTheme="minorHAnsi" w:cstheme="minorHAnsi"/>
          <w:b w:val="0"/>
          <w:sz w:val="18"/>
          <w:szCs w:val="18"/>
        </w:rPr>
        <w:t>Note: UCLA articulates MATH 140 only. PSYC 121 articulates to UCR ONLY</w:t>
      </w:r>
    </w:p>
    <w:p w:rsidRPr="00732445" w:rsidR="00732445" w:rsidP="00732445" w:rsidRDefault="00732445" w14:paraId="5222777E" w14:textId="20C2666D">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w:t>
      </w:r>
      <w:r>
        <w:rPr>
          <w:rFonts w:asciiTheme="minorHAnsi" w:hAnsiTheme="minorHAnsi" w:cstheme="minorHAnsi"/>
          <w:sz w:val="18"/>
          <w:szCs w:val="18"/>
        </w:rPr>
        <w:t>*</w:t>
      </w:r>
      <w:r w:rsidRPr="00B7228E">
        <w:rPr>
          <w:rFonts w:asciiTheme="minorHAnsi" w:hAnsiTheme="minorHAnsi" w:cstheme="minorHAnsi"/>
          <w:b w:val="0"/>
          <w:sz w:val="18"/>
          <w:szCs w:val="18"/>
        </w:rPr>
        <w:t>Note: UCLA articulates BIOL 1</w:t>
      </w:r>
      <w:r w:rsidR="005A33E5">
        <w:rPr>
          <w:rFonts w:asciiTheme="minorHAnsi" w:hAnsiTheme="minorHAnsi" w:cstheme="minorHAnsi"/>
          <w:b w:val="0"/>
          <w:sz w:val="18"/>
          <w:szCs w:val="18"/>
        </w:rPr>
        <w:t>15</w:t>
      </w:r>
      <w:r w:rsidRPr="00B7228E">
        <w:rPr>
          <w:rFonts w:asciiTheme="minorHAnsi" w:hAnsiTheme="minorHAnsi" w:cstheme="minorHAnsi"/>
          <w:b w:val="0"/>
          <w:sz w:val="18"/>
          <w:szCs w:val="18"/>
        </w:rPr>
        <w:t xml:space="preserve"> only.</w:t>
      </w:r>
    </w:p>
    <w:p w:rsidR="00732445" w:rsidP="00605018" w:rsidRDefault="00732445" w14:paraId="5F0DF9BC" w14:textId="2017F519">
      <w:pPr>
        <w:pStyle w:val="Heading10"/>
        <w:sectPr w:rsidR="00732445"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7051E" w14:paraId="1B2AB367" w14:textId="48E33DD5">
      <w:pPr>
        <w:pStyle w:val="Heading10"/>
      </w:pPr>
      <w:r>
        <w:t>Career Options</w:t>
      </w:r>
    </w:p>
    <w:p w:rsidRPr="00051C98" w:rsidR="00051C98" w:rsidP="00051C98" w:rsidRDefault="00051C98" w14:paraId="61277C72" w14:textId="2423CAAC">
      <w:pPr>
        <w:spacing w:after="0" w:line="240" w:lineRule="auto"/>
        <w:ind w:left="360"/>
        <w:rPr>
          <w:rFonts w:cstheme="minorHAnsi"/>
          <w:sz w:val="20"/>
          <w:szCs w:val="20"/>
        </w:rPr>
      </w:pPr>
      <w:r w:rsidRPr="00051C98">
        <w:rPr>
          <w:rFonts w:cstheme="minorHAnsi"/>
          <w:sz w:val="20"/>
          <w:szCs w:val="20"/>
        </w:rPr>
        <w:t>Psychology Teachers, Postsecondary (D)</w:t>
      </w:r>
    </w:p>
    <w:p w:rsidRPr="00051C98" w:rsidR="00051C98" w:rsidP="00051C98" w:rsidRDefault="00051C98" w14:paraId="42DE00B9" w14:textId="77777777">
      <w:pPr>
        <w:spacing w:after="0" w:line="240" w:lineRule="auto"/>
        <w:ind w:left="360"/>
        <w:rPr>
          <w:rFonts w:cstheme="minorHAnsi"/>
          <w:sz w:val="20"/>
          <w:szCs w:val="20"/>
        </w:rPr>
      </w:pPr>
      <w:r w:rsidRPr="00051C98">
        <w:rPr>
          <w:rFonts w:cstheme="minorHAnsi"/>
          <w:sz w:val="20"/>
          <w:szCs w:val="20"/>
        </w:rPr>
        <w:t>Social &amp; Human Service Assistant (B, M)</w:t>
      </w:r>
    </w:p>
    <w:p w:rsidRPr="00051C98" w:rsidR="00051C98" w:rsidP="00051C98" w:rsidRDefault="00051C98" w14:paraId="59CE94D8" w14:textId="77777777">
      <w:pPr>
        <w:spacing w:after="0" w:line="240" w:lineRule="auto"/>
        <w:ind w:left="360"/>
        <w:rPr>
          <w:rFonts w:cstheme="minorHAnsi"/>
          <w:sz w:val="20"/>
          <w:szCs w:val="20"/>
        </w:rPr>
      </w:pPr>
      <w:r w:rsidRPr="00051C98">
        <w:rPr>
          <w:rFonts w:cstheme="minorHAnsi"/>
          <w:sz w:val="20"/>
          <w:szCs w:val="20"/>
        </w:rPr>
        <w:t>Clinical Psychologists (D)</w:t>
      </w:r>
    </w:p>
    <w:p w:rsidRPr="00945659" w:rsidR="0067051E" w:rsidP="00051C98" w:rsidRDefault="00051C98" w14:paraId="15D39E8F" w14:textId="653101ED">
      <w:pPr>
        <w:spacing w:after="0" w:line="240" w:lineRule="auto"/>
        <w:ind w:left="360"/>
        <w:rPr>
          <w:rFonts w:cstheme="minorHAnsi"/>
          <w:sz w:val="20"/>
          <w:szCs w:val="20"/>
        </w:rPr>
      </w:pPr>
      <w:r w:rsidRPr="00051C98">
        <w:rPr>
          <w:rFonts w:cstheme="minorHAnsi"/>
          <w:sz w:val="20"/>
          <w:szCs w:val="20"/>
        </w:rPr>
        <w:t>Psychiatric Technician (SM, B, M)</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00653C0D" w:rsidP="00605018" w:rsidRDefault="00653C0D" w14:paraId="180D14CA" w14:textId="77777777">
      <w:pPr>
        <w:spacing w:after="0" w:line="240" w:lineRule="auto"/>
        <w:ind w:left="360"/>
        <w:rPr>
          <w:sz w:val="18"/>
          <w:szCs w:val="18"/>
        </w:rPr>
      </w:pPr>
    </w:p>
    <w:p w:rsidRPr="00C9219D" w:rsidR="00605018" w:rsidP="00605018" w:rsidRDefault="0067051E" w14:paraId="343F148A" w14:textId="5ACA257D">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Pr="00945659" w:rsidR="00653C0D" w:rsidP="00653C0D" w:rsidRDefault="007E2BD7" w14:paraId="31CF803D" w14:textId="0F54EF69">
      <w:pPr>
        <w:pStyle w:val="Heading10"/>
        <w:rPr>
          <w:rFonts w:cstheme="minorHAnsi"/>
          <w:color w:val="231F20"/>
          <w:w w:val="105"/>
          <w:sz w:val="20"/>
          <w:szCs w:val="20"/>
        </w:rPr>
      </w:pPr>
      <w:r>
        <w:br w:type="column"/>
      </w:r>
    </w:p>
    <w:p w:rsidRPr="00442F57" w:rsidR="00FE5239" w:rsidP="00653C0D" w:rsidRDefault="00FE5239" w14:paraId="4DFD6D98" w14:textId="5801DEB8">
      <w:pPr>
        <w:tabs>
          <w:tab w:val="left" w:pos="900"/>
        </w:tabs>
        <w:spacing w:after="0" w:line="240" w:lineRule="auto"/>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00653C0D" w:rsidP="00653C0D" w:rsidRDefault="00653C0D" w14:paraId="487146BE" w14:textId="77777777">
      <w:pPr>
        <w:pStyle w:val="Heading10"/>
      </w:pPr>
      <w:r>
        <w:t>Financial Aid</w:t>
      </w:r>
    </w:p>
    <w:p w:rsidR="00653C0D" w:rsidP="00653C0D" w:rsidRDefault="00653C0D" w14:paraId="7F232421" w14:textId="0B6FB866">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rsidRPr="009D61FA" w:rsidR="00F76131" w:rsidP="566A405F" w:rsidRDefault="00F76131" w14:paraId="46C25BDD" w14:textId="6B323F21">
      <w:pPr>
        <w:spacing w:before="320" w:after="0" w:line="240" w:lineRule="auto"/>
        <w:jc w:val="center"/>
        <w:rPr>
          <w:b w:val="1"/>
          <w:bCs w:val="1"/>
          <w:i w:val="1"/>
          <w:iCs w:val="1"/>
          <w:sz w:val="24"/>
          <w:szCs w:val="24"/>
        </w:rPr>
      </w:pPr>
      <w:r w:rsidRPr="566A405F" w:rsidR="00F76131">
        <w:rPr>
          <w:b w:val="1"/>
          <w:bCs w:val="1"/>
          <w:i w:val="1"/>
          <w:iCs w:val="1"/>
          <w:sz w:val="24"/>
          <w:szCs w:val="24"/>
        </w:rPr>
        <w:t xml:space="preserve">Semester </w:t>
      </w:r>
      <w:r w:rsidRPr="566A405F" w:rsidR="00F76131">
        <w:rPr>
          <w:b w:val="1"/>
          <w:bCs w:val="1"/>
          <w:i w:val="1"/>
          <w:iCs w:val="1"/>
          <w:sz w:val="24"/>
          <w:szCs w:val="24"/>
        </w:rPr>
        <w:t>3</w:t>
      </w:r>
      <w:r>
        <w:tab/>
      </w:r>
      <w:r>
        <w:tab/>
      </w:r>
      <w:r>
        <w:tab/>
      </w:r>
      <w:r>
        <w:tab/>
      </w:r>
      <w:r>
        <w:tab/>
      </w:r>
      <w:r>
        <w:tab/>
      </w:r>
      <w:r>
        <w:tab/>
      </w:r>
      <w:r>
        <w:tab/>
      </w:r>
      <w:r>
        <w:tab/>
      </w:r>
      <w:r>
        <w:tab/>
      </w:r>
      <w:r>
        <w:tab/>
      </w:r>
      <w:r>
        <w:tab/>
      </w:r>
      <w:r w:rsidRPr="566A405F" w:rsidR="6A29EBD0">
        <w:rPr>
          <w:b w:val="1"/>
          <w:bCs w:val="1"/>
          <w:i w:val="1"/>
          <w:iCs w:val="1"/>
          <w:sz w:val="24"/>
          <w:szCs w:val="24"/>
        </w:rPr>
        <w:t>15-</w:t>
      </w:r>
      <w:r w:rsidRPr="566A405F" w:rsidR="00F76131">
        <w:rPr>
          <w:b w:val="1"/>
          <w:bCs w:val="1"/>
          <w:i w:val="1"/>
          <w:iCs w:val="1"/>
          <w:sz w:val="24"/>
          <w:szCs w:val="24"/>
        </w:rPr>
        <w:t>1</w:t>
      </w:r>
      <w:r w:rsidRPr="566A405F" w:rsidR="00732445">
        <w:rPr>
          <w:b w:val="1"/>
          <w:bCs w:val="1"/>
          <w:i w:val="1"/>
          <w:iCs w:val="1"/>
          <w:sz w:val="24"/>
          <w:szCs w:val="24"/>
        </w:rPr>
        <w:t>6</w:t>
      </w:r>
      <w:r w:rsidRPr="566A405F"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566A405F"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32445" w:rsidTr="566A405F"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32445" w:rsidP="00732445" w:rsidRDefault="00732445"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32445" w:rsidR="00732445" w:rsidP="00732445" w:rsidRDefault="00732445" w14:paraId="7D5599BC" w14:textId="13DCC92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Calibri" w:hAnsi="Calibri" w:cs="Calibri"/>
                <w:color w:val="000000"/>
                <w:sz w:val="22"/>
                <w:szCs w:val="24"/>
                <w:bdr w:val="none" w:color="auto" w:sz="0" w:space="0" w:frame="1"/>
              </w:rPr>
              <w:t>PSYC-124</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566A405F" w:rsidRDefault="00732445" w14:paraId="57F7AEC4" w14:textId="06132EB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66A405F" w:rsidR="00732445">
              <w:rPr>
                <w:rFonts w:ascii="Calibri" w:hAnsi="Calibri" w:cs="Calibri"/>
                <w:color w:val="000000" w:themeColor="text1" w:themeTint="FF" w:themeShade="FF"/>
                <w:sz w:val="22"/>
                <w:szCs w:val="22"/>
              </w:rPr>
              <w:t xml:space="preserve">Social Research Methodology </w:t>
            </w:r>
            <w:r w:rsidRPr="566A405F" w:rsidR="0B594FAA">
              <w:rPr>
                <w:rFonts w:ascii="Calibri" w:hAnsi="Calibri" w:cs="Calibri"/>
                <w:color w:val="000000" w:themeColor="text1" w:themeTint="FF" w:themeShade="FF"/>
                <w:sz w:val="22"/>
                <w:szCs w:val="22"/>
              </w:rPr>
              <w:t>with</w:t>
            </w:r>
            <w:r w:rsidRPr="566A405F" w:rsidR="00732445">
              <w:rPr>
                <w:rFonts w:ascii="Calibri" w:hAnsi="Calibri" w:cs="Calibri"/>
                <w:color w:val="000000" w:themeColor="text1" w:themeTint="FF" w:themeShade="FF"/>
                <w:sz w:val="22"/>
                <w:szCs w:val="22"/>
              </w:rPr>
              <w:t xml:space="preserve"> Lab </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00732445" w:rsidRDefault="00732445" w14:paraId="53F87D94" w14:textId="5089B33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Calibri" w:hAnsi="Calibri" w:cs="Calibri"/>
                <w:color w:val="000000"/>
                <w:sz w:val="22"/>
                <w:szCs w:val="24"/>
              </w:rPr>
              <w:t>4</w:t>
            </w:r>
          </w:p>
        </w:tc>
      </w:tr>
      <w:tr w:rsidR="00732445" w:rsidTr="566A405F"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32445" w:rsidP="00732445" w:rsidRDefault="00732445"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14F39B28" w:rsidP="566A405F" w:rsidRDefault="14F39B28" w14:paraId="2ADA8F02" w14:textId="5725BBD1">
            <w:pPr>
              <w:pStyle w:val="TableParagraph"/>
              <w:spacing w:before="0"/>
              <w:ind w:left="10" w:right="102"/>
              <w:rPr>
                <w:rFonts w:ascii="Calibri" w:hAnsi="Calibri" w:cs="Calibri"/>
                <w:color w:val="000000" w:themeColor="text1" w:themeTint="FF" w:themeShade="FF"/>
                <w:sz w:val="22"/>
                <w:szCs w:val="22"/>
              </w:rPr>
            </w:pPr>
            <w:r w:rsidRPr="566A405F" w:rsidR="14F39B28">
              <w:rPr>
                <w:rFonts w:ascii="Calibri" w:hAnsi="Calibri" w:cs="Calibri"/>
                <w:color w:val="000000" w:themeColor="text1" w:themeTint="FF" w:themeShade="FF"/>
                <w:sz w:val="22"/>
                <w:szCs w:val="22"/>
              </w:rPr>
              <w:t>CHEM-100 or</w:t>
            </w:r>
          </w:p>
          <w:p w:rsidRPr="00732445" w:rsidR="00732445" w:rsidP="00732445" w:rsidRDefault="00732445" w14:paraId="1AADC63B" w14:textId="161F90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color="auto" w:sz="0" w:space="0" w:frame="1"/>
              </w:rPr>
              <w:t>CHEM-101</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566A405F" w:rsidRDefault="00732445" w14:paraId="318EB62D" w14:textId="5C7277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66A405F" w:rsidR="33EC26D8">
              <w:rPr>
                <w:rFonts w:ascii="Calibri" w:hAnsi="Calibri" w:cs="Calibri"/>
                <w:color w:val="000000" w:themeColor="text1" w:themeTint="FF" w:themeShade="FF"/>
                <w:sz w:val="22"/>
                <w:szCs w:val="22"/>
              </w:rPr>
              <w:t>Introduction to Chemistry or</w:t>
            </w:r>
          </w:p>
          <w:p w:rsidRPr="00732445" w:rsidR="00732445" w:rsidP="566A405F" w:rsidRDefault="00732445" w14:paraId="179A7923" w14:textId="5706714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66A405F" w:rsidR="00732445">
              <w:rPr>
                <w:rFonts w:ascii="Calibri" w:hAnsi="Calibri" w:cs="Calibri"/>
                <w:color w:val="000000" w:themeColor="text1" w:themeTint="FF" w:themeShade="FF"/>
                <w:sz w:val="22"/>
                <w:szCs w:val="22"/>
              </w:rPr>
              <w:t>General Chemistry I</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566A405F" w:rsidRDefault="00732445" w14:paraId="1C25F3EE" w14:textId="74DF6CE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66A405F" w:rsidR="6B8CDA27">
              <w:rPr>
                <w:rFonts w:ascii="Calibri" w:hAnsi="Calibri" w:cs="Calibri"/>
                <w:color w:val="000000" w:themeColor="text1" w:themeTint="FF" w:themeShade="FF"/>
                <w:sz w:val="22"/>
                <w:szCs w:val="22"/>
              </w:rPr>
              <w:t>4-</w:t>
            </w:r>
            <w:r w:rsidRPr="566A405F" w:rsidR="00732445">
              <w:rPr>
                <w:rFonts w:ascii="Calibri" w:hAnsi="Calibri" w:cs="Calibri"/>
                <w:color w:val="000000" w:themeColor="text1" w:themeTint="FF" w:themeShade="FF"/>
                <w:sz w:val="22"/>
                <w:szCs w:val="22"/>
              </w:rPr>
              <w:t>5</w:t>
            </w:r>
          </w:p>
        </w:tc>
      </w:tr>
      <w:tr w:rsidR="00732445" w:rsidTr="566A405F"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32445" w:rsidP="00732445" w:rsidRDefault="00732445"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32445" w:rsidR="00732445" w:rsidP="00732445" w:rsidRDefault="00732445" w14:paraId="58396BD9"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32445">
              <w:rPr>
                <w:rFonts w:cs="Calibri"/>
                <w:color w:val="000000"/>
                <w:sz w:val="22"/>
                <w:szCs w:val="24"/>
                <w:bdr w:val="none" w:color="auto" w:sz="0" w:space="0" w:frame="1"/>
              </w:rPr>
              <w:t>ANTH-101 or</w:t>
            </w:r>
          </w:p>
          <w:p w:rsidRPr="00732445" w:rsidR="00732445" w:rsidP="00732445" w:rsidRDefault="00732445" w14:paraId="09994A1B" w14:textId="2DEB3F3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870" w:type="dxa"/>
            <w:tcMar/>
          </w:tcPr>
          <w:p w:rsidRPr="00732445" w:rsidR="00732445" w:rsidP="00732445" w:rsidRDefault="00732445" w14:paraId="7B2AA49F" w14:textId="5A91E19B">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EB0D7C6" w:rsidR="17C1F802">
              <w:rPr>
                <w:rFonts w:cs="Calibri"/>
                <w:color w:val="000000" w:themeColor="text1" w:themeTint="FF" w:themeShade="FF"/>
                <w:sz w:val="22"/>
                <w:szCs w:val="22"/>
              </w:rPr>
              <w:t>Biological</w:t>
            </w:r>
            <w:r w:rsidRPr="0EB0D7C6" w:rsidR="00732445">
              <w:rPr>
                <w:rFonts w:cs="Calibri"/>
                <w:color w:val="000000" w:themeColor="text1" w:themeTint="FF" w:themeShade="FF"/>
                <w:sz w:val="22"/>
                <w:szCs w:val="22"/>
              </w:rPr>
              <w:t xml:space="preserve"> Anthropology or</w:t>
            </w:r>
          </w:p>
          <w:p w:rsidRPr="00732445" w:rsidR="00732445" w:rsidP="00732445" w:rsidRDefault="00732445" w14:paraId="58BCA94D" w14:textId="2DFA64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732445" w:rsidR="00732445" w:rsidP="00732445" w:rsidRDefault="00732445" w14:paraId="58B7D15A" w14:textId="28BCBA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3</w:t>
            </w:r>
          </w:p>
        </w:tc>
      </w:tr>
      <w:tr w:rsidR="00732445" w:rsidTr="566A405F"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732445" w:rsidR="00732445" w:rsidP="00732445" w:rsidRDefault="00732445" w14:paraId="2BEDEFB9" w14:textId="77777777">
            <w:pPr>
              <w:pStyle w:val="TableParagraph"/>
              <w:spacing w:before="0"/>
              <w:ind w:right="101"/>
              <w:jc w:val="center"/>
              <w:rPr>
                <w:rFonts w:asciiTheme="minorHAnsi" w:hAnsiTheme="minorHAnsi" w:cstheme="minorHAnsi"/>
                <w:b w:val="0"/>
                <w:bCs w:val="0"/>
                <w:color w:val="53247F"/>
                <w:sz w:val="22"/>
              </w:rPr>
            </w:pPr>
            <w:r w:rsidRPr="00732445">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00AC34B5" w:rsidP="00732445" w:rsidRDefault="00732445" w14:paraId="40C64A0F"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732445">
              <w:rPr>
                <w:rFonts w:ascii="Calibri" w:hAnsi="Calibri" w:cs="Calibri"/>
                <w:color w:val="000000"/>
                <w:sz w:val="22"/>
                <w:szCs w:val="24"/>
                <w:bdr w:val="none" w:color="auto" w:sz="0" w:space="0" w:frame="1"/>
              </w:rPr>
              <w:t xml:space="preserve">SPAN-101 or </w:t>
            </w:r>
          </w:p>
          <w:p w:rsidR="00AC34B5" w:rsidP="00732445" w:rsidRDefault="00732445" w14:paraId="24D28997"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732445">
              <w:rPr>
                <w:rFonts w:ascii="Calibri" w:hAnsi="Calibri" w:cs="Calibri"/>
                <w:color w:val="000000"/>
                <w:sz w:val="22"/>
                <w:szCs w:val="24"/>
                <w:bdr w:val="none" w:color="auto" w:sz="0" w:space="0" w:frame="1"/>
              </w:rPr>
              <w:t xml:space="preserve">FREN-101 </w:t>
            </w:r>
            <w:r w:rsidRPr="00732445">
              <w:rPr>
                <w:rFonts w:ascii="Calibri" w:hAnsi="Calibri" w:cs="Calibri"/>
                <w:color w:val="000000"/>
                <w:sz w:val="22"/>
                <w:szCs w:val="24"/>
              </w:rPr>
              <w:t xml:space="preserve">or </w:t>
            </w:r>
          </w:p>
          <w:p w:rsidRPr="00732445" w:rsidR="00732445" w:rsidP="00732445" w:rsidRDefault="00732445" w14:paraId="62125EC7" w14:textId="1214036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732445" w:rsidR="00732445" w:rsidP="00732445" w:rsidRDefault="00732445" w14:paraId="33715A4B"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Elementary Spanish I or</w:t>
            </w:r>
          </w:p>
          <w:p w:rsidRPr="00732445" w:rsidR="00732445" w:rsidP="00732445" w:rsidRDefault="00732445" w14:paraId="1EA1BB73"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 xml:space="preserve">Elementary French I or </w:t>
            </w:r>
          </w:p>
          <w:p w:rsidRPr="00732445" w:rsidR="00732445" w:rsidP="00732445" w:rsidRDefault="00732445" w14:paraId="75CAD893" w14:textId="3DA0FA3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732445" w:rsidR="00732445" w:rsidP="00732445" w:rsidRDefault="00732445" w14:paraId="01E368E8" w14:textId="4150542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4</w:t>
            </w:r>
          </w:p>
        </w:tc>
      </w:tr>
    </w:tbl>
    <w:p w:rsidRPr="009D61FA" w:rsidR="00F76131" w:rsidP="007B70DE" w:rsidRDefault="00F76131" w14:paraId="7212A20C" w14:textId="0AFB1C2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566A405F"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C34B5" w:rsidTr="566A405F"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C34B5" w:rsidP="00AC34B5" w:rsidRDefault="00AC34B5"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C34B5" w:rsidR="00AC34B5" w:rsidP="1D7888C8" w:rsidRDefault="00AC34B5" w14:paraId="19A6BDED" w14:textId="41DFBE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D7888C8" w:rsidR="5B323A57">
              <w:rPr>
                <w:rFonts w:ascii="Calibri" w:hAnsi="Calibri" w:cs="Calibri" w:asciiTheme="minorAscii" w:hAnsiTheme="minorAscii" w:cstheme="minorAscii"/>
                <w:color w:val="000000" w:themeColor="text1" w:themeTint="FF" w:themeShade="FF"/>
                <w:sz w:val="22"/>
                <w:szCs w:val="22"/>
              </w:rPr>
              <w:t>ART-104 or</w:t>
            </w:r>
          </w:p>
          <w:p w:rsidRPr="00AC34B5" w:rsidR="00AC34B5" w:rsidP="1D7888C8" w:rsidRDefault="00AC34B5" w14:paraId="16E49539"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D7888C8" w:rsidR="5B323A57">
              <w:rPr>
                <w:rFonts w:ascii="Calibri" w:hAnsi="Calibri" w:cs="Calibri" w:asciiTheme="minorAscii" w:hAnsiTheme="minorAscii" w:cstheme="minorAscii"/>
                <w:color w:val="000000" w:themeColor="text1" w:themeTint="FF" w:themeShade="FF"/>
                <w:sz w:val="22"/>
                <w:szCs w:val="22"/>
              </w:rPr>
              <w:t>DAN-100 or</w:t>
            </w:r>
          </w:p>
          <w:p w:rsidRPr="00AC34B5" w:rsidR="00AC34B5" w:rsidP="1D7888C8" w:rsidRDefault="00AC34B5" w14:paraId="39141659" w14:textId="52B1F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D7888C8" w:rsidR="5B323A57">
              <w:rPr>
                <w:rFonts w:ascii="Calibri" w:hAnsi="Calibri" w:cs="Calibri" w:asciiTheme="minorAscii" w:hAnsiTheme="minorAscii" w:cstheme="minorAscii"/>
                <w:color w:val="000000" w:themeColor="text1" w:themeTint="FF" w:themeShade="FF"/>
                <w:sz w:val="22"/>
                <w:szCs w:val="22"/>
              </w:rPr>
              <w:t>MUS-108</w:t>
            </w:r>
          </w:p>
        </w:tc>
        <w:tc>
          <w:tcPr>
            <w:cnfStyle w:val="000001000000" w:firstRow="0" w:lastRow="0" w:firstColumn="0" w:lastColumn="0" w:oddVBand="0" w:evenVBand="1" w:oddHBand="0" w:evenHBand="0" w:firstRowFirstColumn="0" w:firstRowLastColumn="0" w:lastRowFirstColumn="0" w:lastRowLastColumn="0"/>
            <w:tcW w:w="5870" w:type="dxa"/>
            <w:tcMar/>
          </w:tcPr>
          <w:p w:rsidRPr="00AC34B5" w:rsidR="00AC34B5" w:rsidP="1D7888C8" w:rsidRDefault="00AC34B5" w14:paraId="2263429A" w14:textId="77777777">
            <w:pPr>
              <w:pStyle w:val="TableParagraph"/>
              <w:spacing w:before="0"/>
              <w:ind w:left="-14" w:right="86"/>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D7888C8" w:rsidR="5D3D548B">
              <w:rPr>
                <w:rFonts w:ascii="Calibri" w:hAnsi="Calibri" w:cs="Calibri" w:asciiTheme="minorAscii" w:hAnsiTheme="minorAscii" w:cstheme="minorAscii"/>
                <w:color w:val="000000" w:themeColor="text1" w:themeTint="FF" w:themeShade="FF"/>
                <w:sz w:val="22"/>
                <w:szCs w:val="22"/>
              </w:rPr>
              <w:t>World Art or</w:t>
            </w:r>
          </w:p>
          <w:p w:rsidRPr="00AC34B5" w:rsidR="00AC34B5" w:rsidP="1D7888C8" w:rsidRDefault="00AC34B5" w14:paraId="24BBF054" w14:textId="77777777">
            <w:pPr>
              <w:pStyle w:val="TableParagraph"/>
              <w:spacing w:before="0"/>
              <w:ind w:left="-14" w:right="86"/>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D7888C8" w:rsidR="5D3D548B">
              <w:rPr>
                <w:rFonts w:ascii="Calibri" w:hAnsi="Calibri" w:cs="Calibri" w:asciiTheme="minorAscii" w:hAnsiTheme="minorAscii" w:cstheme="minorAscii"/>
                <w:color w:val="000000" w:themeColor="text1" w:themeTint="FF" w:themeShade="FF"/>
                <w:sz w:val="22"/>
                <w:szCs w:val="22"/>
              </w:rPr>
              <w:t>History and Appreciation of Dance or</w:t>
            </w:r>
          </w:p>
          <w:p w:rsidRPr="00AC34B5" w:rsidR="00AC34B5" w:rsidP="1D7888C8" w:rsidRDefault="00AC34B5" w14:paraId="52AA2F38" w14:textId="67B371FB">
            <w:pPr>
              <w:pStyle w:val="TableParagraph"/>
              <w:spacing w:before="0"/>
              <w:ind w:left="-14" w:right="86"/>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D7888C8" w:rsidR="5D3D548B">
              <w:rPr>
                <w:rFonts w:ascii="Calibri" w:hAnsi="Calibri" w:cs="Calibri" w:asciiTheme="minorAscii" w:hAnsiTheme="minorAscii" w:cstheme="minorAscii"/>
                <w:color w:val="000000" w:themeColor="text1" w:themeTint="FF" w:themeShade="FF"/>
                <w:sz w:val="22"/>
                <w:szCs w:val="22"/>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AC34B5" w:rsidR="00AC34B5" w:rsidP="00AC34B5" w:rsidRDefault="00AC34B5" w14:paraId="65E25DD8" w14:textId="79A984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C34B5">
              <w:rPr>
                <w:rFonts w:asciiTheme="minorHAnsi" w:hAnsiTheme="minorHAnsi" w:cstheme="minorHAnsi"/>
                <w:color w:val="000000"/>
                <w:sz w:val="22"/>
                <w:szCs w:val="24"/>
              </w:rPr>
              <w:t>3</w:t>
            </w:r>
          </w:p>
        </w:tc>
      </w:tr>
      <w:tr w:rsidR="00AC34B5" w:rsidTr="566A405F"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C34B5" w:rsidP="00AC34B5" w:rsidRDefault="00AC34B5"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C34B5" w:rsidR="00AC34B5" w:rsidP="00AC34B5" w:rsidRDefault="00AC34B5" w14:paraId="6E237BC8" w14:textId="7E4000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color="auto" w:sz="0" w:space="0" w:frame="1"/>
              </w:rPr>
              <w:t>PSYC-103</w:t>
            </w:r>
          </w:p>
        </w:tc>
        <w:tc>
          <w:tcPr>
            <w:cnfStyle w:val="000001000000" w:firstRow="0" w:lastRow="0" w:firstColumn="0" w:lastColumn="0" w:oddVBand="0" w:evenVBand="1" w:oddHBand="0" w:evenHBand="0" w:firstRowFirstColumn="0" w:firstRowLastColumn="0" w:lastRowFirstColumn="0" w:lastRowLastColumn="0"/>
            <w:tcW w:w="5870" w:type="dxa"/>
            <w:tcMar/>
          </w:tcPr>
          <w:p w:rsidRPr="00AC34B5" w:rsidR="00AC34B5" w:rsidP="00AC34B5" w:rsidRDefault="00AC34B5" w14:paraId="6250AC6D" w14:textId="5741E5C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Human Development</w:t>
            </w:r>
          </w:p>
        </w:tc>
        <w:tc>
          <w:tcPr>
            <w:cnfStyle w:val="000010000000" w:firstRow="0" w:lastRow="0" w:firstColumn="0" w:lastColumn="0" w:oddVBand="1" w:evenVBand="0" w:oddHBand="0" w:evenHBand="0" w:firstRowFirstColumn="0" w:firstRowLastColumn="0" w:lastRowFirstColumn="0" w:lastRowLastColumn="0"/>
            <w:tcW w:w="1313" w:type="dxa"/>
            <w:tcMar/>
          </w:tcPr>
          <w:p w:rsidRPr="00AC34B5" w:rsidR="00AC34B5" w:rsidP="00AC34B5" w:rsidRDefault="00AC34B5" w14:paraId="4BF3CCB4" w14:textId="6574DD6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rsidTr="566A405F"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C34B5" w:rsidP="00AC34B5" w:rsidRDefault="00AC34B5"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C34B5" w:rsidR="00AC34B5" w:rsidP="1D153391" w:rsidRDefault="00AC34B5" w14:paraId="2CE67751" w14:textId="0044EE7A">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AC34B5" w:rsidR="00AC34B5" w:rsidP="566A405F" w:rsidRDefault="00AC34B5" w14:paraId="322FD7C1" w14:textId="3F679E4B">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566A405F" w:rsidR="3ED7B636">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566A405F" w:rsidR="30D1595D">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566A405F" w:rsidR="3ED7B636">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AC34B5" w:rsidR="00AC34B5" w:rsidP="1D153391" w:rsidRDefault="00AC34B5" w14:paraId="3D254844" w14:textId="3BF8A9DF">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AC34B5" w:rsidR="00AC34B5" w:rsidP="566A405F" w:rsidRDefault="00AC34B5" w14:paraId="786D3AA9" w14:textId="735D4973">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566A405F" w:rsidR="3ED7B636">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566A405F" w:rsidR="59074710">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566A405F" w:rsidR="3ED7B636">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AC34B5" w:rsidR="00AC34B5" w:rsidP="1D153391" w:rsidRDefault="00AC34B5" w14:paraId="3017C84D" w14:textId="4C6AE02A">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AC34B5" w:rsidR="00AC34B5" w:rsidP="566A405F" w:rsidRDefault="00AC34B5" w14:paraId="758A2ED0" w14:textId="3AA5DD3F">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566A405F" w:rsidR="3ED7B636">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566A405F" w:rsidR="2CA7A595">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566A405F" w:rsidR="3ED7B636">
              <w:rPr>
                <w:rFonts w:ascii="Calibri" w:hAnsi="Calibri" w:eastAsia="Calibri" w:cs="Calibri"/>
                <w:b w:val="0"/>
                <w:bCs w:val="0"/>
                <w:i w:val="0"/>
                <w:iCs w:val="0"/>
                <w:caps w:val="0"/>
                <w:smallCaps w:val="0"/>
                <w:noProof w:val="0"/>
                <w:color w:val="000000" w:themeColor="text1" w:themeTint="FF" w:themeShade="FF"/>
                <w:sz w:val="22"/>
                <w:szCs w:val="22"/>
                <w:lang w:val="en-US"/>
              </w:rPr>
              <w:t>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AC34B5" w:rsidR="00AC34B5" w:rsidP="1D153391" w:rsidRDefault="00AC34B5" w14:paraId="56B27BDE" w14:textId="24D6F36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AC34B5" w:rsidR="00AC34B5" w:rsidP="1D153391" w:rsidRDefault="00AC34B5" w14:paraId="7CC49C3B" w14:textId="5BB9D777">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AC34B5" w:rsidR="00AC34B5" w:rsidP="1D153391" w:rsidRDefault="00AC34B5" w14:paraId="49E339AE" w14:textId="5412A6C0">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AC34B5" w:rsidR="00AC34B5" w:rsidP="1D153391" w:rsidRDefault="00AC34B5" w14:paraId="24BE0F2F" w14:textId="7589B720">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AC34B5" w:rsidR="00AC34B5" w:rsidP="1D153391" w:rsidRDefault="00AC34B5" w14:paraId="28C10609" w14:textId="50075593">
            <w:pPr>
              <w:spacing w:before="0" w:after="0" w:line="240" w:lineRule="auto"/>
              <w:ind w:left="-20" w:right="90"/>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AC34B5" w:rsidR="00AC34B5" w:rsidP="1D153391" w:rsidRDefault="00AC34B5" w14:paraId="5132DCF8" w14:textId="523EF59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D153391" w:rsidR="01D7C81B">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AC34B5" w:rsidR="00AC34B5" w:rsidP="00AC34B5" w:rsidRDefault="00AC34B5" w14:paraId="2753F63B" w14:textId="3A5FB42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rsidTr="566A405F"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C34B5" w:rsidP="00AC34B5" w:rsidRDefault="00AC34B5"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C34B5" w:rsidR="00AC34B5" w:rsidP="00AC34B5" w:rsidRDefault="00AC34B5" w14:paraId="394AF44D" w14:textId="0DE7FFA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color="auto" w:sz="0" w:space="0" w:frame="1"/>
              </w:rPr>
              <w:t>PHIL-105</w:t>
            </w:r>
          </w:p>
        </w:tc>
        <w:tc>
          <w:tcPr>
            <w:cnfStyle w:val="000001000000" w:firstRow="0" w:lastRow="0" w:firstColumn="0" w:lastColumn="0" w:oddVBand="0" w:evenVBand="1" w:oddHBand="0" w:evenHBand="0" w:firstRowFirstColumn="0" w:firstRowLastColumn="0" w:lastRowFirstColumn="0" w:lastRowLastColumn="0"/>
            <w:tcW w:w="5870" w:type="dxa"/>
            <w:tcMar/>
          </w:tcPr>
          <w:p w:rsidRPr="00AC34B5" w:rsidR="00AC34B5" w:rsidP="00AC34B5" w:rsidRDefault="00AC34B5" w14:paraId="0B8B04D1" w14:textId="0F1BEF6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Introduction to Ethics</w:t>
            </w:r>
          </w:p>
        </w:tc>
        <w:tc>
          <w:tcPr>
            <w:cnfStyle w:val="000010000000" w:firstRow="0" w:lastRow="0" w:firstColumn="0" w:lastColumn="0" w:oddVBand="1" w:evenVBand="0" w:oddHBand="0" w:evenHBand="0" w:firstRowFirstColumn="0" w:firstRowLastColumn="0" w:lastRowFirstColumn="0" w:lastRowLastColumn="0"/>
            <w:tcW w:w="1313" w:type="dxa"/>
            <w:tcMar/>
          </w:tcPr>
          <w:p w:rsidRPr="00AC34B5" w:rsidR="00AC34B5" w:rsidP="00AC34B5" w:rsidRDefault="00AC34B5" w14:paraId="6F448D68" w14:textId="657D8F7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rsidTr="566A405F"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AC34B5" w:rsidP="00AC34B5" w:rsidRDefault="00AC34B5"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AC34B5" w:rsidP="00AC34B5" w:rsidRDefault="00AC34B5" w14:paraId="2A3E6886"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AC34B5">
              <w:rPr>
                <w:rFonts w:asciiTheme="minorHAnsi" w:hAnsiTheme="minorHAnsi" w:cstheme="minorHAnsi"/>
                <w:color w:val="000000"/>
                <w:sz w:val="22"/>
                <w:szCs w:val="24"/>
                <w:bdr w:val="none" w:color="auto" w:sz="0" w:space="0" w:frame="1"/>
              </w:rPr>
              <w:t xml:space="preserve">SPAN-102 or </w:t>
            </w:r>
          </w:p>
          <w:p w:rsidR="00AC34B5" w:rsidP="00AC34B5" w:rsidRDefault="00AC34B5" w14:paraId="2E3029A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AC34B5">
              <w:rPr>
                <w:rFonts w:asciiTheme="minorHAnsi" w:hAnsiTheme="minorHAnsi" w:cstheme="minorHAnsi"/>
                <w:color w:val="000000"/>
                <w:sz w:val="22"/>
                <w:szCs w:val="24"/>
                <w:bdr w:val="none" w:color="auto" w:sz="0" w:space="0" w:frame="1"/>
              </w:rPr>
              <w:t xml:space="preserve">FREN-102 </w:t>
            </w:r>
            <w:r w:rsidRPr="00AC34B5">
              <w:rPr>
                <w:rFonts w:asciiTheme="minorHAnsi" w:hAnsiTheme="minorHAnsi" w:cstheme="minorHAnsi"/>
                <w:color w:val="000000"/>
                <w:sz w:val="22"/>
                <w:szCs w:val="24"/>
              </w:rPr>
              <w:t xml:space="preserve">or </w:t>
            </w:r>
          </w:p>
          <w:p w:rsidRPr="00AC34B5" w:rsidR="00AC34B5" w:rsidP="00AC34B5" w:rsidRDefault="00AC34B5" w14:paraId="55DB989F" w14:textId="373CA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870" w:type="dxa"/>
            <w:tcMar/>
          </w:tcPr>
          <w:p w:rsidRPr="00AC34B5" w:rsidR="00AC34B5" w:rsidP="00AC34B5" w:rsidRDefault="00AC34B5" w14:paraId="073F53DB"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Elementary Spanish II or</w:t>
            </w:r>
          </w:p>
          <w:p w:rsidRPr="00AC34B5" w:rsidR="00AC34B5" w:rsidP="00AC34B5" w:rsidRDefault="00AC34B5" w14:paraId="23809B1A"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 xml:space="preserve">Elementary French II or </w:t>
            </w:r>
          </w:p>
          <w:p w:rsidRPr="00AC34B5" w:rsidR="00AC34B5" w:rsidP="00AC34B5" w:rsidRDefault="00AC34B5" w14:paraId="647AE633" w14:textId="17CB042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AC34B5" w:rsidR="00AC34B5" w:rsidP="00AC34B5" w:rsidRDefault="00AC34B5" w14:paraId="59DE1595" w14:textId="5C23D1F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5CE91D12">
      <w:pPr>
        <w:ind w:left="360"/>
        <w:rPr>
          <w:sz w:val="18"/>
          <w:szCs w:val="18"/>
        </w:rPr>
      </w:pPr>
      <w:r w:rsidRPr="1D7888C8" w:rsidR="0072641A">
        <w:rPr>
          <w:rStyle w:val="Hyperlink"/>
          <w:b w:val="1"/>
          <w:bCs w:val="1"/>
          <w:color w:val="auto"/>
          <w:sz w:val="18"/>
          <w:szCs w:val="18"/>
          <w:u w:val="none"/>
        </w:rPr>
        <w:t>Language Requirement</w:t>
      </w:r>
      <w:r w:rsidRPr="1D7888C8" w:rsidR="0072641A">
        <w:rPr>
          <w:rStyle w:val="Hyperlink"/>
          <w:color w:val="auto"/>
          <w:sz w:val="18"/>
          <w:szCs w:val="18"/>
          <w:u w:val="none"/>
        </w:rPr>
        <w:t xml:space="preserve">: </w:t>
      </w:r>
      <w:r w:rsidRPr="1D7888C8" w:rsidR="00AC34B5">
        <w:rPr>
          <w:rFonts w:cs="Calibri" w:cstheme="minorAscii"/>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rsidR="72ABAF08" w:rsidP="1D7888C8" w:rsidRDefault="72ABAF08" w14:paraId="7392384A" w14:textId="29594201">
      <w:pPr>
        <w:pStyle w:val="Normal"/>
        <w:ind w:left="360"/>
      </w:pPr>
      <w:r w:rsidRPr="1D7888C8" w:rsidR="72ABAF08">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 xml:space="preserve">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 </w:t>
      </w:r>
      <w:r w:rsidRPr="1D7888C8" w:rsidR="72ABAF08">
        <w:rPr>
          <w:rFonts w:ascii="Calibri" w:hAnsi="Calibri" w:eastAsia="Calibri" w:cs="Calibri"/>
          <w:noProof w:val="0"/>
          <w:sz w:val="18"/>
          <w:szCs w:val="18"/>
          <w:lang w:val="en-US"/>
        </w:rPr>
        <w:t xml:space="preserve"> </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D2F94" w:rsidP="00DF2F19" w:rsidRDefault="00DD2F94" w14:paraId="038864E2" w14:textId="77777777">
      <w:pPr>
        <w:spacing w:after="0" w:line="240" w:lineRule="auto"/>
      </w:pPr>
      <w:r>
        <w:separator/>
      </w:r>
    </w:p>
  </w:endnote>
  <w:endnote w:type="continuationSeparator" w:id="0">
    <w:p w:rsidR="00DD2F94" w:rsidP="00DF2F19" w:rsidRDefault="00DD2F94" w14:paraId="766A685C" w14:textId="77777777">
      <w:pPr>
        <w:spacing w:after="0" w:line="240" w:lineRule="auto"/>
      </w:pPr>
      <w:r>
        <w:continuationSeparator/>
      </w:r>
    </w:p>
  </w:endnote>
  <w:endnote w:type="continuationNotice" w:id="1">
    <w:p w:rsidR="00DD2F94" w:rsidRDefault="00DD2F94" w14:paraId="0D3D61F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6B69" w:rsidRDefault="00126B69" w14:paraId="5AF2CC5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D2F94" w:rsidP="00DF2F19" w:rsidRDefault="00DD2F94" w14:paraId="0B3F0ABE" w14:textId="77777777">
      <w:pPr>
        <w:spacing w:after="0" w:line="240" w:lineRule="auto"/>
      </w:pPr>
      <w:r>
        <w:separator/>
      </w:r>
    </w:p>
  </w:footnote>
  <w:footnote w:type="continuationSeparator" w:id="0">
    <w:p w:rsidR="00DD2F94" w:rsidP="00DF2F19" w:rsidRDefault="00DD2F94" w14:paraId="6886CCCD" w14:textId="77777777">
      <w:pPr>
        <w:spacing w:after="0" w:line="240" w:lineRule="auto"/>
      </w:pPr>
      <w:r>
        <w:continuationSeparator/>
      </w:r>
    </w:p>
  </w:footnote>
  <w:footnote w:type="continuationNotice" w:id="1">
    <w:p w:rsidR="00DD2F94" w:rsidRDefault="00DD2F94" w14:paraId="4091709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6B69" w:rsidRDefault="00126B69" w14:paraId="7A67171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6B69" w:rsidRDefault="00126B69" w14:paraId="46E1746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0C569320">
    <w:pPr>
      <w:spacing w:after="0" w:line="240" w:lineRule="auto"/>
      <w:rPr>
        <w:rFonts w:ascii="Gill Sans MT" w:hAnsi="Gill Sans MT" w:cs="Times New Roman"/>
        <w:caps w:val="1"/>
        <w:sz w:val="40"/>
        <w:szCs w:val="40"/>
      </w:rPr>
    </w:pPr>
    <w:r w:rsidRPr="2B318EDB" w:rsidR="2B318EDB">
      <w:rPr>
        <w:rFonts w:ascii="Gill Sans MT" w:hAnsi="Gill Sans MT" w:cs="Times New Roman"/>
        <w:b w:val="1"/>
        <w:bCs w:val="1"/>
        <w:caps w:val="1"/>
        <w:color w:val="AF2624"/>
        <w:sz w:val="40"/>
        <w:szCs w:val="40"/>
      </w:rPr>
      <w:t>Program</w:t>
    </w:r>
    <w:r w:rsidRPr="2B318EDB" w:rsidR="2B318EDB">
      <w:rPr>
        <w:rFonts w:ascii="Gill Sans MT" w:hAnsi="Gill Sans MT" w:cs="Times New Roman"/>
        <w:caps w:val="1"/>
        <w:sz w:val="40"/>
        <w:szCs w:val="40"/>
      </w:rPr>
      <w:t xml:space="preserve"> Map</w:t>
    </w:r>
    <w:r w:rsidRPr="2B318EDB" w:rsidR="2B318EDB">
      <w:rPr>
        <w:rFonts w:ascii="Gill Sans MT" w:hAnsi="Gill Sans MT" w:cs="Times New Roman"/>
        <w:caps w:val="1"/>
        <w:sz w:val="40"/>
        <w:szCs w:val="40"/>
      </w:rPr>
      <w:t xml:space="preserve">: Catalog year: </w:t>
    </w:r>
    <w:r w:rsidRPr="2B318EDB" w:rsidR="2B318EDB">
      <w:rPr>
        <w:rFonts w:ascii="Gill Sans MT" w:hAnsi="Gill Sans MT" w:cs="Times New Roman"/>
        <w:caps w:val="1"/>
        <w:sz w:val="40"/>
        <w:szCs w:val="40"/>
      </w:rPr>
      <w:t>202</w:t>
    </w:r>
    <w:r w:rsidRPr="2B318EDB" w:rsidR="2B318EDB">
      <w:rPr>
        <w:rFonts w:ascii="Gill Sans MT" w:hAnsi="Gill Sans MT" w:cs="Times New Roman"/>
        <w:caps w:val="1"/>
        <w:sz w:val="40"/>
        <w:szCs w:val="40"/>
      </w:rPr>
      <w:t>3</w:t>
    </w:r>
    <w:r w:rsidRPr="2B318EDB" w:rsidR="2B318EDB">
      <w:rPr>
        <w:rFonts w:ascii="Gill Sans MT" w:hAnsi="Gill Sans MT" w:cs="Times New Roman"/>
        <w:caps w:val="1"/>
        <w:sz w:val="40"/>
        <w:szCs w:val="40"/>
      </w:rPr>
      <w:t>-2</w:t>
    </w:r>
    <w:r w:rsidRPr="2B318EDB" w:rsidR="2B318EDB">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51C98"/>
    <w:rsid w:val="000746BB"/>
    <w:rsid w:val="00082C72"/>
    <w:rsid w:val="000830AD"/>
    <w:rsid w:val="000848E5"/>
    <w:rsid w:val="00094AF2"/>
    <w:rsid w:val="000A3349"/>
    <w:rsid w:val="000A52EB"/>
    <w:rsid w:val="000B2768"/>
    <w:rsid w:val="000C61A9"/>
    <w:rsid w:val="000C62D2"/>
    <w:rsid w:val="001212D3"/>
    <w:rsid w:val="00126B69"/>
    <w:rsid w:val="00144B9F"/>
    <w:rsid w:val="00157999"/>
    <w:rsid w:val="0017252B"/>
    <w:rsid w:val="00184AD7"/>
    <w:rsid w:val="0019475E"/>
    <w:rsid w:val="00197394"/>
    <w:rsid w:val="001B29AE"/>
    <w:rsid w:val="001E3EC3"/>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A33E5"/>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2445"/>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34B5"/>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5444E"/>
    <w:rsid w:val="00D83B2B"/>
    <w:rsid w:val="00D87A46"/>
    <w:rsid w:val="00D87FE0"/>
    <w:rsid w:val="00D97D8D"/>
    <w:rsid w:val="00DA4C16"/>
    <w:rsid w:val="00DB0114"/>
    <w:rsid w:val="00DB5A9F"/>
    <w:rsid w:val="00DC70FE"/>
    <w:rsid w:val="00DC74A1"/>
    <w:rsid w:val="00DD2F94"/>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56175"/>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1D7C81B"/>
    <w:rsid w:val="068A4D84"/>
    <w:rsid w:val="0B594FAA"/>
    <w:rsid w:val="0C306BB7"/>
    <w:rsid w:val="0EB0D7C6"/>
    <w:rsid w:val="14F39B28"/>
    <w:rsid w:val="17C1F802"/>
    <w:rsid w:val="1D153391"/>
    <w:rsid w:val="1D7888C8"/>
    <w:rsid w:val="215B37B8"/>
    <w:rsid w:val="21D27D96"/>
    <w:rsid w:val="2B318EDB"/>
    <w:rsid w:val="2CA7A595"/>
    <w:rsid w:val="2E43D48A"/>
    <w:rsid w:val="2FF706E0"/>
    <w:rsid w:val="30D1595D"/>
    <w:rsid w:val="33EC26D8"/>
    <w:rsid w:val="35B714B9"/>
    <w:rsid w:val="37C746F5"/>
    <w:rsid w:val="3BAA4C37"/>
    <w:rsid w:val="3ED7B636"/>
    <w:rsid w:val="4ABBFCE3"/>
    <w:rsid w:val="4BD83498"/>
    <w:rsid w:val="4D1ED482"/>
    <w:rsid w:val="566A405F"/>
    <w:rsid w:val="59074710"/>
    <w:rsid w:val="5B323A57"/>
    <w:rsid w:val="5D3D548B"/>
    <w:rsid w:val="6A29EBD0"/>
    <w:rsid w:val="6B8CDA27"/>
    <w:rsid w:val="72ABAF08"/>
    <w:rsid w:val="7582B7DA"/>
    <w:rsid w:val="7F79B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www.msjc.edu/hub/" TargetMode="External" Id="R57100fddd79f40cb" /><Relationship Type="http://schemas.openxmlformats.org/officeDocument/2006/relationships/hyperlink" Target="https://catalog.msjc.edu/instructional-programs/" TargetMode="External" Id="Radf098a53d40485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SYC_AAT_UCR_UCLA</dc:title>
  <dc:subject/>
  <dc:creator>Rhonda Nishimoto</dc:creator>
  <keywords/>
  <dc:description/>
  <lastModifiedBy>Meghan Basgall</lastModifiedBy>
  <revision>10</revision>
  <dcterms:created xsi:type="dcterms:W3CDTF">2021-02-23T19:24:00.0000000Z</dcterms:created>
  <dcterms:modified xsi:type="dcterms:W3CDTF">2023-05-11T22:20:25.70212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